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8E906" w14:textId="6EAC50D6" w:rsidR="00145158" w:rsidRDefault="00145158" w:rsidP="00A23D77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63A6137B" w14:textId="2D82AF5C" w:rsidR="00145158" w:rsidRDefault="00624A8F" w:rsidP="00A23D77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Bisection Method</w:t>
      </w:r>
    </w:p>
    <w:p w14:paraId="098E385D" w14:textId="31E0C91D" w:rsidR="00DA7E6F" w:rsidRDefault="00DA7E6F" w:rsidP="00A23D77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Or</w:t>
      </w:r>
    </w:p>
    <w:p w14:paraId="10BB1EBB" w14:textId="5289B51C" w:rsidR="00DA7E6F" w:rsidRDefault="00DA7E6F" w:rsidP="00A23D77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Bolzano Method</w:t>
      </w:r>
    </w:p>
    <w:p w14:paraId="27343F61" w14:textId="4C55BD02" w:rsidR="00624A8F" w:rsidRDefault="00624A8F" w:rsidP="00A23D77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00D151FC" w14:textId="6670F0E7" w:rsidR="00624A8F" w:rsidRDefault="00624A8F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5B6B0BCF" wp14:editId="137BD62E">
            <wp:extent cx="5745480" cy="5715000"/>
            <wp:effectExtent l="0" t="0" r="7620" b="0"/>
            <wp:docPr id="1" name="Picture 1" descr="A picture containing text, screenshot, monito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monitor, electronics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3" t="3877" r="45683" b="9710"/>
                    <a:stretch/>
                  </pic:blipFill>
                  <pic:spPr bwMode="auto">
                    <a:xfrm>
                      <a:off x="0" y="0"/>
                      <a:ext cx="5745480" cy="5715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AC9FBD" w14:textId="77777777" w:rsidR="00685370" w:rsidRDefault="00685370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lastRenderedPageBreak/>
        <w:drawing>
          <wp:inline distT="0" distB="0" distL="0" distR="0" wp14:anchorId="28CC6685" wp14:editId="0818CE3E">
            <wp:extent cx="4279900" cy="4328795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58" t="5979" r="47967" b="7217"/>
                    <a:stretch/>
                  </pic:blipFill>
                  <pic:spPr bwMode="auto">
                    <a:xfrm>
                      <a:off x="0" y="0"/>
                      <a:ext cx="4307994" cy="4357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2252F6" w14:textId="62BA67FA" w:rsidR="00624A8F" w:rsidRDefault="00685370" w:rsidP="00685370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6C36BEEF" wp14:editId="7F7C684E">
            <wp:extent cx="4432299" cy="4330700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86" t="6304" r="45588" b="8708"/>
                    <a:stretch/>
                  </pic:blipFill>
                  <pic:spPr bwMode="auto">
                    <a:xfrm>
                      <a:off x="0" y="0"/>
                      <a:ext cx="4442863" cy="43410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24A8F">
        <w:rPr>
          <w:rFonts w:ascii="Times New Roman" w:hAnsi="Times New Roman" w:cs="Times New Roman"/>
          <w:sz w:val="40"/>
          <w:szCs w:val="40"/>
          <w:lang w:val="en-US"/>
        </w:rPr>
        <w:br w:type="page"/>
      </w:r>
    </w:p>
    <w:p w14:paraId="052954FF" w14:textId="167C36A7" w:rsidR="00624A8F" w:rsidRDefault="00624A8F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36496435" w14:textId="07F5E511" w:rsidR="00BF09DD" w:rsidRDefault="00BF09DD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Iterative Method</w:t>
      </w:r>
    </w:p>
    <w:p w14:paraId="7F61743F" w14:textId="03C76EB6" w:rsidR="00DA7E6F" w:rsidRDefault="00DA7E6F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Or</w:t>
      </w:r>
    </w:p>
    <w:p w14:paraId="7E49AD87" w14:textId="4C7552C5" w:rsidR="00DA7E6F" w:rsidRDefault="00DA7E6F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Successive Approximation Method</w:t>
      </w:r>
    </w:p>
    <w:p w14:paraId="73C68DF2" w14:textId="23407B52" w:rsidR="00BF09DD" w:rsidRDefault="00BF09DD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7BC7BCBF" w14:textId="16641AB2" w:rsidR="00BF09DD" w:rsidRDefault="00BF09DD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414F6547" wp14:editId="517DD5CB">
            <wp:extent cx="5669280" cy="6089805"/>
            <wp:effectExtent l="0" t="0" r="7620" b="6350"/>
            <wp:docPr id="2" name="Picture 2" descr="A picture containing text, monitor, screensho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monitor, screenshot, electronics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09" t="6982" r="51369" b="6851"/>
                    <a:stretch/>
                  </pic:blipFill>
                  <pic:spPr bwMode="auto">
                    <a:xfrm>
                      <a:off x="0" y="0"/>
                      <a:ext cx="5691644" cy="61138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2E1224" w14:textId="77777777" w:rsidR="0007581A" w:rsidRDefault="0007581A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lastRenderedPageBreak/>
        <w:drawing>
          <wp:inline distT="0" distB="0" distL="0" distR="0" wp14:anchorId="33956B48" wp14:editId="796D4DDF">
            <wp:extent cx="4445000" cy="4445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00" t="4455" r="45462" b="9075"/>
                    <a:stretch/>
                  </pic:blipFill>
                  <pic:spPr bwMode="auto">
                    <a:xfrm>
                      <a:off x="0" y="0"/>
                      <a:ext cx="4445000" cy="4445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D2D4E" w14:textId="5D2EB7A2" w:rsidR="00BF09DD" w:rsidRDefault="0007581A" w:rsidP="00F10372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15E9CAC4" wp14:editId="75ABDC48">
            <wp:extent cx="4362450" cy="41776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3" t="4077" r="45183" b="9258"/>
                    <a:stretch/>
                  </pic:blipFill>
                  <pic:spPr bwMode="auto">
                    <a:xfrm>
                      <a:off x="0" y="0"/>
                      <a:ext cx="4387806" cy="42019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F09DD">
        <w:rPr>
          <w:rFonts w:ascii="Times New Roman" w:hAnsi="Times New Roman" w:cs="Times New Roman"/>
          <w:sz w:val="40"/>
          <w:szCs w:val="40"/>
          <w:lang w:val="en-US"/>
        </w:rPr>
        <w:br w:type="page"/>
      </w:r>
    </w:p>
    <w:p w14:paraId="0695F5E9" w14:textId="513AF0E2" w:rsidR="00BF09DD" w:rsidRDefault="00BF09DD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5D37DCED" w14:textId="7BA2A0C3" w:rsidR="00E73D71" w:rsidRDefault="00E73D71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 xml:space="preserve">Regula </w:t>
      </w:r>
      <w:proofErr w:type="spellStart"/>
      <w:r>
        <w:rPr>
          <w:rFonts w:ascii="Times New Roman" w:hAnsi="Times New Roman" w:cs="Times New Roman"/>
          <w:sz w:val="40"/>
          <w:szCs w:val="40"/>
          <w:lang w:val="en-US"/>
        </w:rPr>
        <w:t>Falsi</w:t>
      </w:r>
      <w:proofErr w:type="spellEnd"/>
      <w:r>
        <w:rPr>
          <w:rFonts w:ascii="Times New Roman" w:hAnsi="Times New Roman" w:cs="Times New Roman"/>
          <w:sz w:val="40"/>
          <w:szCs w:val="40"/>
          <w:lang w:val="en-US"/>
        </w:rPr>
        <w:t xml:space="preserve"> Method</w:t>
      </w:r>
    </w:p>
    <w:p w14:paraId="28FE6568" w14:textId="301983CE" w:rsidR="00E73D71" w:rsidRDefault="00E73D71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 xml:space="preserve">Or </w:t>
      </w:r>
    </w:p>
    <w:p w14:paraId="5DE2549E" w14:textId="491A1590" w:rsidR="00E73D71" w:rsidRDefault="00E73D71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Method of False Position</w:t>
      </w:r>
    </w:p>
    <w:p w14:paraId="08BA154D" w14:textId="65CFD23C" w:rsidR="00E73D71" w:rsidRDefault="00E73D71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70C12887" w14:textId="4F6DF061" w:rsidR="00E73D71" w:rsidRDefault="00E73D71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7905CE2D" wp14:editId="68651F95">
            <wp:extent cx="5364480" cy="5486400"/>
            <wp:effectExtent l="0" t="0" r="7620" b="0"/>
            <wp:docPr id="3" name="Picture 3" descr="A picture containing text, monitor, screensho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monitor, screenshot, electronics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8" t="6419" r="53903" b="16723"/>
                    <a:stretch/>
                  </pic:blipFill>
                  <pic:spPr bwMode="auto">
                    <a:xfrm>
                      <a:off x="0" y="0"/>
                      <a:ext cx="5381008" cy="55033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59027" w14:textId="77777777" w:rsidR="009B65AF" w:rsidRDefault="009B65AF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lastRenderedPageBreak/>
        <w:drawing>
          <wp:inline distT="0" distB="0" distL="0" distR="0" wp14:anchorId="56A362CC" wp14:editId="29674338">
            <wp:extent cx="3976370" cy="4361352"/>
            <wp:effectExtent l="0" t="0" r="508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59" t="6178" r="52138" b="7821"/>
                    <a:stretch/>
                  </pic:blipFill>
                  <pic:spPr bwMode="auto">
                    <a:xfrm>
                      <a:off x="0" y="0"/>
                      <a:ext cx="4003241" cy="4390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EC495D" w14:textId="161411EE" w:rsidR="00D205C1" w:rsidRDefault="009B65AF" w:rsidP="009B65A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0C769522" wp14:editId="76DA0602">
            <wp:extent cx="4089045" cy="4357370"/>
            <wp:effectExtent l="0" t="0" r="6985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8" t="3994" r="49035" b="9395"/>
                    <a:stretch/>
                  </pic:blipFill>
                  <pic:spPr bwMode="auto">
                    <a:xfrm>
                      <a:off x="0" y="0"/>
                      <a:ext cx="4127200" cy="43980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205C1">
        <w:rPr>
          <w:rFonts w:ascii="Times New Roman" w:hAnsi="Times New Roman" w:cs="Times New Roman"/>
          <w:sz w:val="40"/>
          <w:szCs w:val="40"/>
          <w:lang w:val="en-US"/>
        </w:rPr>
        <w:br w:type="page"/>
      </w:r>
    </w:p>
    <w:p w14:paraId="14818675" w14:textId="480FF944" w:rsidR="00D205C1" w:rsidRDefault="00D205C1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27DA797A" w14:textId="5D1BC34C" w:rsidR="00D205C1" w:rsidRDefault="00D205C1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Newton Raphson Method</w:t>
      </w:r>
    </w:p>
    <w:p w14:paraId="0D200FBB" w14:textId="22083999" w:rsidR="00D205C1" w:rsidRDefault="00D205C1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3096730E" w14:textId="18C35DB4" w:rsidR="00D205C1" w:rsidRDefault="00D205C1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5B12E05D" wp14:editId="16950D76">
            <wp:extent cx="5753100" cy="6530340"/>
            <wp:effectExtent l="0" t="0" r="0" b="3810"/>
            <wp:docPr id="4" name="Picture 4" descr="A picture containing text, monitor, screensho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monitor, screenshot, electronics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56" t="7401" r="51788" b="6114"/>
                    <a:stretch/>
                  </pic:blipFill>
                  <pic:spPr bwMode="auto">
                    <a:xfrm>
                      <a:off x="0" y="0"/>
                      <a:ext cx="5753100" cy="6530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8E8CE9" w14:textId="77777777" w:rsidR="00C130B7" w:rsidRDefault="00C130B7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lastRenderedPageBreak/>
        <w:drawing>
          <wp:inline distT="0" distB="0" distL="0" distR="0" wp14:anchorId="629B8B70" wp14:editId="3E98F181">
            <wp:extent cx="4636210" cy="426085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80" t="12016" r="42389" b="5258"/>
                    <a:stretch/>
                  </pic:blipFill>
                  <pic:spPr bwMode="auto">
                    <a:xfrm>
                      <a:off x="0" y="0"/>
                      <a:ext cx="4676223" cy="42976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509A83" w14:textId="299694AA" w:rsidR="00D205C1" w:rsidRDefault="00C130B7" w:rsidP="00C130B7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1E9E4D33" wp14:editId="5BBAD552">
            <wp:extent cx="4775200" cy="4357370"/>
            <wp:effectExtent l="0" t="0" r="635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56" t="6303" r="43164" b="7425"/>
                    <a:stretch/>
                  </pic:blipFill>
                  <pic:spPr bwMode="auto">
                    <a:xfrm>
                      <a:off x="0" y="0"/>
                      <a:ext cx="4821520" cy="43996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205C1">
        <w:rPr>
          <w:rFonts w:ascii="Times New Roman" w:hAnsi="Times New Roman" w:cs="Times New Roman"/>
          <w:sz w:val="40"/>
          <w:szCs w:val="40"/>
          <w:lang w:val="en-US"/>
        </w:rPr>
        <w:br w:type="page"/>
      </w:r>
    </w:p>
    <w:p w14:paraId="245E1B9C" w14:textId="4955F50E" w:rsidR="00D205C1" w:rsidRDefault="00D205C1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01A6FB92" w14:textId="0931F378" w:rsidR="00D205C1" w:rsidRDefault="00D205C1" w:rsidP="00624A8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Error</w:t>
      </w:r>
    </w:p>
    <w:p w14:paraId="5C55EF66" w14:textId="21689816" w:rsidR="00D205C1" w:rsidRDefault="00D205C1" w:rsidP="00D205C1">
      <w:pPr>
        <w:ind w:left="3600"/>
        <w:jc w:val="both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Absolute Error</w:t>
      </w:r>
    </w:p>
    <w:p w14:paraId="449F385E" w14:textId="01FD3AE6" w:rsidR="00D205C1" w:rsidRDefault="00D205C1" w:rsidP="00D205C1">
      <w:pPr>
        <w:ind w:left="3600"/>
        <w:jc w:val="both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Relative Error</w:t>
      </w:r>
    </w:p>
    <w:p w14:paraId="6AC93709" w14:textId="74AB2B57" w:rsidR="00D205C1" w:rsidRDefault="00D205C1" w:rsidP="00D205C1">
      <w:pPr>
        <w:ind w:left="3600"/>
        <w:jc w:val="both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Percentage Error</w:t>
      </w:r>
    </w:p>
    <w:p w14:paraId="63B61E06" w14:textId="7E3CAF51" w:rsidR="00D205C1" w:rsidRDefault="00D205C1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791EABAF" w14:textId="252DCCA5" w:rsidR="000D251D" w:rsidRDefault="00F930A0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1738990F" wp14:editId="50ABB6C2">
            <wp:extent cx="5524500" cy="5661025"/>
            <wp:effectExtent l="0" t="0" r="0" b="0"/>
            <wp:docPr id="5" name="Picture 5" descr="A picture containing text, monitor, screensho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monitor, screenshot, electronics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82" t="6145" r="48781" b="7434"/>
                    <a:stretch/>
                  </pic:blipFill>
                  <pic:spPr bwMode="auto">
                    <a:xfrm>
                      <a:off x="0" y="0"/>
                      <a:ext cx="5535601" cy="567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B39B41" w14:textId="77777777" w:rsidR="00D06DC6" w:rsidRDefault="00D06DC6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lastRenderedPageBreak/>
        <w:drawing>
          <wp:inline distT="0" distB="0" distL="0" distR="0" wp14:anchorId="18F453B7" wp14:editId="48B251A3">
            <wp:extent cx="4520960" cy="42037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79" t="12016" r="42500" b="4471"/>
                    <a:stretch/>
                  </pic:blipFill>
                  <pic:spPr bwMode="auto">
                    <a:xfrm>
                      <a:off x="0" y="0"/>
                      <a:ext cx="4577816" cy="42565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7ACA6" w14:textId="169813BC" w:rsidR="00F930A0" w:rsidRDefault="00D06DC6" w:rsidP="00D06DC6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77C6097D" wp14:editId="67432966">
            <wp:extent cx="4470400" cy="4480607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56" t="6500" r="47817" b="7031"/>
                    <a:stretch/>
                  </pic:blipFill>
                  <pic:spPr bwMode="auto">
                    <a:xfrm>
                      <a:off x="0" y="0"/>
                      <a:ext cx="4487897" cy="44981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930A0">
        <w:rPr>
          <w:rFonts w:ascii="Times New Roman" w:hAnsi="Times New Roman" w:cs="Times New Roman"/>
          <w:sz w:val="40"/>
          <w:szCs w:val="40"/>
          <w:lang w:val="en-US"/>
        </w:rPr>
        <w:br w:type="page"/>
      </w:r>
    </w:p>
    <w:p w14:paraId="51A5EDB8" w14:textId="5127BB8C" w:rsidR="00F930A0" w:rsidRDefault="00F930A0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6B419D57" w14:textId="77777777" w:rsidR="008812B5" w:rsidRDefault="008812B5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 xml:space="preserve">Gauss Jacobi </w:t>
      </w:r>
    </w:p>
    <w:p w14:paraId="7C52BA2E" w14:textId="4F3E15BB" w:rsidR="008812B5" w:rsidRDefault="008812B5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Iterative Method</w:t>
      </w:r>
    </w:p>
    <w:p w14:paraId="1BD47BFB" w14:textId="41A505E1" w:rsidR="008812B5" w:rsidRDefault="008812B5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72DF5D54" w14:textId="46AEDE66" w:rsidR="008812B5" w:rsidRDefault="008812B5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62ABDA5F" wp14:editId="10D80564">
            <wp:extent cx="5806705" cy="5814060"/>
            <wp:effectExtent l="0" t="0" r="3810" b="0"/>
            <wp:docPr id="6" name="Picture 6" descr="A picture containing text, monitor, screensho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monitor, screenshot, electronics&#10;&#10;Description automatically generated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80" t="6732" r="44616" b="7103"/>
                    <a:stretch/>
                  </pic:blipFill>
                  <pic:spPr bwMode="auto">
                    <a:xfrm>
                      <a:off x="0" y="0"/>
                      <a:ext cx="5849041" cy="585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AB785" w14:textId="77777777" w:rsidR="00AC0E21" w:rsidRDefault="00AC0E21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lastRenderedPageBreak/>
        <w:drawing>
          <wp:inline distT="0" distB="0" distL="0" distR="0" wp14:anchorId="2B535FF9" wp14:editId="5BD596B8">
            <wp:extent cx="4013200" cy="4307566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55" t="5909" r="51031" b="7623"/>
                    <a:stretch/>
                  </pic:blipFill>
                  <pic:spPr bwMode="auto">
                    <a:xfrm>
                      <a:off x="0" y="0"/>
                      <a:ext cx="4035389" cy="4331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54F85E" w14:textId="4A49E754" w:rsidR="008812B5" w:rsidRDefault="00AC0E21" w:rsidP="00AC0E2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6D523E4F" wp14:editId="6F026782">
            <wp:extent cx="4076700" cy="44239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59" t="7485" r="48116" b="5456"/>
                    <a:stretch/>
                  </pic:blipFill>
                  <pic:spPr bwMode="auto">
                    <a:xfrm>
                      <a:off x="0" y="0"/>
                      <a:ext cx="4095121" cy="44439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812B5">
        <w:rPr>
          <w:rFonts w:ascii="Times New Roman" w:hAnsi="Times New Roman" w:cs="Times New Roman"/>
          <w:sz w:val="40"/>
          <w:szCs w:val="40"/>
          <w:lang w:val="en-US"/>
        </w:rPr>
        <w:br w:type="page"/>
      </w:r>
    </w:p>
    <w:p w14:paraId="10C6B249" w14:textId="31B25590" w:rsidR="008812B5" w:rsidRDefault="008812B5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21895440" w14:textId="00321054" w:rsidR="008812B5" w:rsidRDefault="008812B5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Gauss Seidel</w:t>
      </w:r>
    </w:p>
    <w:p w14:paraId="1BA91ABE" w14:textId="0BAFB757" w:rsidR="008812B5" w:rsidRDefault="008812B5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Iterative Method</w:t>
      </w:r>
    </w:p>
    <w:p w14:paraId="6F193202" w14:textId="34A079C7" w:rsidR="008812B5" w:rsidRDefault="008812B5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0B6C954C" w14:textId="1ECC1E07" w:rsidR="008812B5" w:rsidRDefault="00CF7589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02B7F01F" wp14:editId="430DD3D3">
            <wp:extent cx="6068060" cy="628650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8" t="3147" r="51070" b="10488"/>
                    <a:stretch/>
                  </pic:blipFill>
                  <pic:spPr bwMode="auto">
                    <a:xfrm>
                      <a:off x="0" y="0"/>
                      <a:ext cx="6085213" cy="6304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9FF26A" w14:textId="77777777" w:rsidR="00106A69" w:rsidRDefault="00106A69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lastRenderedPageBreak/>
        <w:drawing>
          <wp:inline distT="0" distB="0" distL="0" distR="0" wp14:anchorId="16D64EEE" wp14:editId="5B526D7B">
            <wp:extent cx="4196715" cy="4012608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14" t="18453" r="44604" b="5085"/>
                    <a:stretch/>
                  </pic:blipFill>
                  <pic:spPr bwMode="auto">
                    <a:xfrm>
                      <a:off x="0" y="0"/>
                      <a:ext cx="4227176" cy="40417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E49709" w14:textId="6DE4FFF3" w:rsidR="00CF7589" w:rsidRDefault="00106A69" w:rsidP="00106A69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44EFC1E7" wp14:editId="2939BF0B">
            <wp:extent cx="4260850" cy="4406900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48" t="12240" r="47961" b="5031"/>
                    <a:stretch/>
                  </pic:blipFill>
                  <pic:spPr bwMode="auto">
                    <a:xfrm>
                      <a:off x="0" y="0"/>
                      <a:ext cx="4272991" cy="44194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F7589">
        <w:rPr>
          <w:rFonts w:ascii="Times New Roman" w:hAnsi="Times New Roman" w:cs="Times New Roman"/>
          <w:sz w:val="40"/>
          <w:szCs w:val="40"/>
          <w:lang w:val="en-US"/>
        </w:rPr>
        <w:br w:type="page"/>
      </w:r>
    </w:p>
    <w:p w14:paraId="431755F7" w14:textId="7149B593" w:rsidR="00CF7589" w:rsidRDefault="00CF7589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33C7C83B" w14:textId="0BC8E37B" w:rsidR="00CF7589" w:rsidRDefault="00CF7589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Gauss Elimination Method</w:t>
      </w:r>
    </w:p>
    <w:p w14:paraId="34CB9E8E" w14:textId="028E8242" w:rsidR="00CF7589" w:rsidRDefault="00CF7589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3027DB32" w14:textId="618F9076" w:rsidR="00CF7589" w:rsidRDefault="00CF7589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25662586" wp14:editId="333DB408">
            <wp:extent cx="5875020" cy="6019800"/>
            <wp:effectExtent l="0" t="0" r="0" b="0"/>
            <wp:docPr id="8" name="Picture 8" descr="A picture containing text, monitor, electronics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monitor, electronics, screenshot&#10;&#10;Description automatically generated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5" t="6088" r="48830" b="7629"/>
                    <a:stretch/>
                  </pic:blipFill>
                  <pic:spPr bwMode="auto">
                    <a:xfrm>
                      <a:off x="0" y="0"/>
                      <a:ext cx="5922658" cy="6068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A61B26" w14:textId="77777777" w:rsidR="007C6434" w:rsidRDefault="007C6434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lastRenderedPageBreak/>
        <w:drawing>
          <wp:inline distT="0" distB="0" distL="0" distR="0" wp14:anchorId="67A529F5" wp14:editId="35448B6F">
            <wp:extent cx="4367597" cy="44577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94" t="6400" r="48733" b="7459"/>
                    <a:stretch/>
                  </pic:blipFill>
                  <pic:spPr bwMode="auto">
                    <a:xfrm>
                      <a:off x="0" y="0"/>
                      <a:ext cx="4389272" cy="44798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1380" w14:textId="66A0FAAE" w:rsidR="00CF7589" w:rsidRDefault="007C6434" w:rsidP="007C6434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59C964FE" wp14:editId="2A825FC6">
            <wp:extent cx="4463734" cy="415861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4" t="6434" r="44189" b="7425"/>
                    <a:stretch/>
                  </pic:blipFill>
                  <pic:spPr bwMode="auto">
                    <a:xfrm>
                      <a:off x="0" y="0"/>
                      <a:ext cx="4471587" cy="41659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F7589">
        <w:rPr>
          <w:rFonts w:ascii="Times New Roman" w:hAnsi="Times New Roman" w:cs="Times New Roman"/>
          <w:sz w:val="40"/>
          <w:szCs w:val="40"/>
          <w:lang w:val="en-US"/>
        </w:rPr>
        <w:br w:type="page"/>
      </w:r>
    </w:p>
    <w:p w14:paraId="4ACA5E88" w14:textId="509957F4" w:rsidR="00CF7589" w:rsidRDefault="00CF7589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25D00F99" w14:textId="7097FD27" w:rsidR="00CF7589" w:rsidRDefault="00CF7589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Gauss</w:t>
      </w:r>
      <w:r w:rsidR="002905A0">
        <w:rPr>
          <w:rFonts w:ascii="Times New Roman" w:hAnsi="Times New Roman" w:cs="Times New Roman"/>
          <w:sz w:val="40"/>
          <w:szCs w:val="40"/>
          <w:lang w:val="en-US"/>
        </w:rPr>
        <w:t xml:space="preserve"> Jordan Method</w:t>
      </w:r>
    </w:p>
    <w:p w14:paraId="11D7ABCB" w14:textId="19E65082" w:rsidR="002905A0" w:rsidRDefault="002905A0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33AB42D3" w14:textId="1CCFD280" w:rsidR="002905A0" w:rsidRDefault="002905A0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75435044" wp14:editId="22BC1D5D">
            <wp:extent cx="5798820" cy="5326380"/>
            <wp:effectExtent l="0" t="0" r="0" b="7620"/>
            <wp:docPr id="9" name="Picture 9" descr="A picture containing text, monitor, electronics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monitor, electronics, screenshot&#10;&#10;Description automatically generated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9" t="6450" r="42394" b="7089"/>
                    <a:stretch/>
                  </pic:blipFill>
                  <pic:spPr bwMode="auto">
                    <a:xfrm>
                      <a:off x="0" y="0"/>
                      <a:ext cx="5835737" cy="53602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A08A9B" w14:textId="77777777" w:rsidR="005E7CC3" w:rsidRDefault="005E7CC3" w:rsidP="00D205C1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lastRenderedPageBreak/>
        <w:drawing>
          <wp:inline distT="0" distB="0" distL="0" distR="0" wp14:anchorId="28B47F74" wp14:editId="08191B9E">
            <wp:extent cx="4647748" cy="4279900"/>
            <wp:effectExtent l="0" t="0" r="635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32" t="18046" r="42721" b="5259"/>
                    <a:stretch/>
                  </pic:blipFill>
                  <pic:spPr bwMode="auto">
                    <a:xfrm>
                      <a:off x="0" y="0"/>
                      <a:ext cx="4685044" cy="4314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49227F" w14:textId="2ED52CEA" w:rsidR="006E28F4" w:rsidRDefault="005E7CC3" w:rsidP="006E28F4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029A4C19" wp14:editId="19880B02">
            <wp:extent cx="5038606" cy="431101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2" t="12426" r="38732" b="5062"/>
                    <a:stretch/>
                  </pic:blipFill>
                  <pic:spPr bwMode="auto">
                    <a:xfrm>
                      <a:off x="0" y="0"/>
                      <a:ext cx="5054382" cy="432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9027F1" w14:textId="18592E02" w:rsidR="006E28F4" w:rsidRDefault="006E28F4" w:rsidP="006E28F4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3046B3F5" w14:textId="4F74A267" w:rsidR="006E28F4" w:rsidRDefault="006E28F4" w:rsidP="006E28F4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Secant Method</w:t>
      </w:r>
    </w:p>
    <w:p w14:paraId="48871D90" w14:textId="0285F67B" w:rsidR="006E28F4" w:rsidRDefault="006E28F4" w:rsidP="006E28F4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684D8600" w14:textId="37088CBA" w:rsidR="006E28F4" w:rsidRDefault="006E28F4" w:rsidP="006E28F4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7E4EAC83" wp14:editId="2FC1C0A7">
            <wp:extent cx="5662295" cy="50292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14" t="18317" r="41170" b="5232"/>
                    <a:stretch/>
                  </pic:blipFill>
                  <pic:spPr bwMode="auto">
                    <a:xfrm>
                      <a:off x="0" y="0"/>
                      <a:ext cx="5680608" cy="5045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5F9B6" w14:textId="77777777" w:rsidR="006E28F4" w:rsidRDefault="006E28F4" w:rsidP="006E28F4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lastRenderedPageBreak/>
        <w:drawing>
          <wp:inline distT="0" distB="0" distL="0" distR="0" wp14:anchorId="3D4A6B8E" wp14:editId="5E85D943">
            <wp:extent cx="4241800" cy="4395548"/>
            <wp:effectExtent l="0" t="0" r="635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33" t="5975" r="49367" b="7623"/>
                    <a:stretch/>
                  </pic:blipFill>
                  <pic:spPr bwMode="auto">
                    <a:xfrm>
                      <a:off x="0" y="0"/>
                      <a:ext cx="4271579" cy="44264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B8F0A" w14:textId="612A5CC6" w:rsidR="006E28F4" w:rsidRPr="00145158" w:rsidRDefault="006E28F4" w:rsidP="006E28F4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noProof/>
          <w:sz w:val="40"/>
          <w:szCs w:val="40"/>
          <w:lang w:val="en-US"/>
        </w:rPr>
        <w:drawing>
          <wp:inline distT="0" distB="0" distL="0" distR="0" wp14:anchorId="2F81B075" wp14:editId="3A1FD8C1">
            <wp:extent cx="4367781" cy="429895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20" t="4866" r="45314" b="8931"/>
                    <a:stretch/>
                  </pic:blipFill>
                  <pic:spPr bwMode="auto">
                    <a:xfrm>
                      <a:off x="0" y="0"/>
                      <a:ext cx="4390438" cy="432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E28F4" w:rsidRPr="00145158" w:rsidSect="0086118E">
      <w:headerReference w:type="default" r:id="rId36"/>
      <w:footerReference w:type="default" r:id="rId37"/>
      <w:pgSz w:w="11906" w:h="16838"/>
      <w:pgMar w:top="1440" w:right="1440" w:bottom="1440" w:left="1440" w:header="28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BDFCE" w14:textId="77777777" w:rsidR="00026568" w:rsidRDefault="00026568" w:rsidP="00A23D77">
      <w:pPr>
        <w:spacing w:after="0" w:line="240" w:lineRule="auto"/>
      </w:pPr>
      <w:r>
        <w:separator/>
      </w:r>
    </w:p>
  </w:endnote>
  <w:endnote w:type="continuationSeparator" w:id="0">
    <w:p w14:paraId="38D046ED" w14:textId="77777777" w:rsidR="00026568" w:rsidRDefault="00026568" w:rsidP="00A23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EEF367" w14:textId="6874DA93" w:rsidR="00A23D77" w:rsidRDefault="00A23D77">
    <w:pPr>
      <w:pStyle w:val="Footer"/>
    </w:pPr>
    <w:r>
      <w:tab/>
    </w:r>
    <w:r>
      <w:tab/>
      <w:t>Aman Gupta</w:t>
    </w:r>
  </w:p>
  <w:p w14:paraId="65F223A6" w14:textId="03C8E751" w:rsidR="00A23D77" w:rsidRDefault="00A23D77">
    <w:pPr>
      <w:pStyle w:val="Footer"/>
    </w:pPr>
    <w:r>
      <w:tab/>
    </w:r>
    <w:r>
      <w:tab/>
      <w:t>A-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44D898" w14:textId="77777777" w:rsidR="00026568" w:rsidRDefault="00026568" w:rsidP="00A23D77">
      <w:pPr>
        <w:spacing w:after="0" w:line="240" w:lineRule="auto"/>
      </w:pPr>
      <w:r>
        <w:separator/>
      </w:r>
    </w:p>
  </w:footnote>
  <w:footnote w:type="continuationSeparator" w:id="0">
    <w:p w14:paraId="12D16FA3" w14:textId="77777777" w:rsidR="00026568" w:rsidRDefault="00026568" w:rsidP="00A23D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9DF71" w14:textId="11D8235A" w:rsidR="0086118E" w:rsidRPr="0086118E" w:rsidRDefault="0086118E">
    <w:pPr>
      <w:pStyle w:val="Header"/>
      <w:rPr>
        <w:rFonts w:ascii="Times New Roman" w:hAnsi="Times New Roman" w:cs="Times New Roman"/>
        <w:b/>
        <w:bCs/>
        <w:color w:val="000000" w:themeColor="text1"/>
        <w:sz w:val="96"/>
        <w:szCs w:val="96"/>
        <w:u w:val="single"/>
      </w:rPr>
    </w:pPr>
    <w:r>
      <w:tab/>
    </w:r>
    <w:r w:rsidRPr="0086118E">
      <w:rPr>
        <w:rFonts w:ascii="Times New Roman" w:hAnsi="Times New Roman" w:cs="Times New Roman"/>
        <w:b/>
        <w:bCs/>
        <w:color w:val="000000" w:themeColor="text1"/>
        <w:sz w:val="96"/>
        <w:szCs w:val="96"/>
        <w:u w:val="single"/>
      </w:rPr>
      <w:t>OUTPU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zY3MjA2NjSwNDZU0lEKTi0uzszPAykwrgUAIqniFSwAAAA="/>
  </w:docVars>
  <w:rsids>
    <w:rsidRoot w:val="0056407B"/>
    <w:rsid w:val="00026568"/>
    <w:rsid w:val="0007581A"/>
    <w:rsid w:val="000D251D"/>
    <w:rsid w:val="00106A69"/>
    <w:rsid w:val="00145158"/>
    <w:rsid w:val="001A0FD9"/>
    <w:rsid w:val="00232F4F"/>
    <w:rsid w:val="002905A0"/>
    <w:rsid w:val="002A65BF"/>
    <w:rsid w:val="00423F17"/>
    <w:rsid w:val="004C47A2"/>
    <w:rsid w:val="0056407B"/>
    <w:rsid w:val="00595CED"/>
    <w:rsid w:val="005C393B"/>
    <w:rsid w:val="005E7CC3"/>
    <w:rsid w:val="00624A8F"/>
    <w:rsid w:val="00685370"/>
    <w:rsid w:val="006E28F4"/>
    <w:rsid w:val="00753E57"/>
    <w:rsid w:val="007C6434"/>
    <w:rsid w:val="008518A5"/>
    <w:rsid w:val="0086118E"/>
    <w:rsid w:val="008812B5"/>
    <w:rsid w:val="009B65AF"/>
    <w:rsid w:val="00A23D77"/>
    <w:rsid w:val="00A61F93"/>
    <w:rsid w:val="00AC0E21"/>
    <w:rsid w:val="00BD2CAE"/>
    <w:rsid w:val="00BF09DD"/>
    <w:rsid w:val="00C130B7"/>
    <w:rsid w:val="00CF7589"/>
    <w:rsid w:val="00D06DC6"/>
    <w:rsid w:val="00D205C1"/>
    <w:rsid w:val="00DA7E6F"/>
    <w:rsid w:val="00E73D71"/>
    <w:rsid w:val="00F10372"/>
    <w:rsid w:val="00F930A0"/>
    <w:rsid w:val="00FD0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A6824"/>
  <w15:chartTrackingRefBased/>
  <w15:docId w15:val="{7BF36A14-95B1-4643-923E-3B1799086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3D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D77"/>
  </w:style>
  <w:style w:type="paragraph" w:styleId="Footer">
    <w:name w:val="footer"/>
    <w:basedOn w:val="Normal"/>
    <w:link w:val="FooterChar"/>
    <w:uiPriority w:val="99"/>
    <w:unhideWhenUsed/>
    <w:rsid w:val="00A23D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D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0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Gupta</dc:creator>
  <cp:keywords/>
  <dc:description/>
  <cp:lastModifiedBy>Aman Gupta</cp:lastModifiedBy>
  <cp:revision>46</cp:revision>
  <dcterms:created xsi:type="dcterms:W3CDTF">2021-03-17T14:08:00Z</dcterms:created>
  <dcterms:modified xsi:type="dcterms:W3CDTF">2021-03-18T06:31:00Z</dcterms:modified>
</cp:coreProperties>
</file>